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3460C" w:rsidRPr="000B0EA6" w:rsidRDefault="00B3460C" w:rsidP="00B3460C">
      <w:pPr>
        <w:spacing w:after="0"/>
        <w:jc w:val="both"/>
        <w:rPr>
          <w:rFonts w:ascii="Times New Roman" w:hAnsi="Times New Roman" w:cs="Times New Roman"/>
          <w:b/>
          <w:i/>
          <w:color w:val="444444"/>
          <w:sz w:val="24"/>
          <w:szCs w:val="24"/>
          <w:lang w:val="en-GB"/>
        </w:rPr>
      </w:pPr>
      <w:r w:rsidRPr="00080399">
        <w:rPr>
          <w:rFonts w:ascii="Times New Roman" w:hAnsi="Times New Roman" w:cs="Times New Roman"/>
          <w:b/>
          <w:i/>
          <w:color w:val="444444"/>
          <w:sz w:val="24"/>
          <w:szCs w:val="24"/>
          <w:lang w:val="en-GB"/>
        </w:rPr>
        <w:t>Supplementary</w:t>
      </w:r>
      <w:r>
        <w:rPr>
          <w:rFonts w:ascii="Times New Roman" w:hAnsi="Times New Roman" w:cs="Times New Roman"/>
          <w:b/>
          <w:i/>
          <w:color w:val="444444"/>
          <w:sz w:val="24"/>
          <w:szCs w:val="24"/>
          <w:lang w:val="en-GB"/>
        </w:rPr>
        <w:t xml:space="preserve"> Table</w:t>
      </w:r>
      <w:r w:rsidR="00AC7D27">
        <w:rPr>
          <w:rFonts w:ascii="Times New Roman" w:hAnsi="Times New Roman" w:cs="Times New Roman"/>
          <w:b/>
          <w:i/>
          <w:color w:val="444444"/>
          <w:sz w:val="24"/>
          <w:szCs w:val="24"/>
          <w:lang w:val="en-GB"/>
        </w:rPr>
        <w:t>-</w:t>
      </w:r>
      <w:proofErr w:type="gramStart"/>
      <w:r w:rsidR="00AC7D27">
        <w:rPr>
          <w:rFonts w:ascii="Times New Roman" w:hAnsi="Times New Roman" w:cs="Times New Roman"/>
          <w:b/>
          <w:i/>
          <w:color w:val="444444"/>
          <w:sz w:val="24"/>
          <w:szCs w:val="24"/>
          <w:lang w:val="en-GB"/>
        </w:rPr>
        <w:t>1</w:t>
      </w:r>
      <w:bookmarkStart w:id="0" w:name="_GoBack"/>
      <w:bookmarkEnd w:id="0"/>
      <w:r w:rsidR="008D5F68">
        <w:rPr>
          <w:rFonts w:ascii="Times New Roman" w:hAnsi="Times New Roman" w:cs="Times New Roman"/>
          <w:b/>
          <w:i/>
          <w:color w:val="444444"/>
          <w:sz w:val="24"/>
          <w:szCs w:val="24"/>
          <w:lang w:val="en-GB"/>
        </w:rPr>
        <w:t xml:space="preserve"> </w:t>
      </w:r>
      <w:r w:rsidRPr="00620615">
        <w:rPr>
          <w:rFonts w:ascii="Times New Roman" w:hAnsi="Times New Roman" w:cs="Times New Roman"/>
          <w:b/>
          <w:i/>
          <w:color w:val="444444"/>
          <w:sz w:val="24"/>
          <w:szCs w:val="24"/>
          <w:lang w:val="en-GB"/>
        </w:rPr>
        <w:t>:</w:t>
      </w:r>
      <w:proofErr w:type="gramEnd"/>
      <w:r w:rsidRPr="00620615">
        <w:rPr>
          <w:rFonts w:ascii="Times New Roman" w:hAnsi="Times New Roman" w:cs="Times New Roman"/>
          <w:b/>
          <w:i/>
          <w:color w:val="444444"/>
          <w:sz w:val="24"/>
          <w:szCs w:val="24"/>
          <w:lang w:val="en-GB"/>
        </w:rPr>
        <w:t xml:space="preserve"> The Characteristics of the MBFA List (by February 2018</w:t>
      </w:r>
      <w:r w:rsidR="008268EE">
        <w:rPr>
          <w:rFonts w:ascii="Times New Roman" w:hAnsi="Times New Roman" w:cs="Times New Roman"/>
          <w:b/>
          <w:i/>
          <w:color w:val="444444"/>
          <w:sz w:val="24"/>
          <w:szCs w:val="24"/>
          <w:lang w:val="en-GB"/>
        </w:rPr>
        <w:t xml:space="preserve"> represents latest info from 2017</w:t>
      </w:r>
      <w:r w:rsidRPr="00620615">
        <w:rPr>
          <w:rFonts w:ascii="Times New Roman" w:hAnsi="Times New Roman" w:cs="Times New Roman"/>
          <w:b/>
          <w:i/>
          <w:color w:val="444444"/>
          <w:sz w:val="24"/>
          <w:szCs w:val="24"/>
          <w:lang w:val="en-GB"/>
        </w:rPr>
        <w:t>)</w:t>
      </w:r>
    </w:p>
    <w:p w:rsidR="00221EC4" w:rsidRDefault="00221EC4"/>
    <w:tbl>
      <w:tblPr>
        <w:tblW w:w="5000" w:type="pct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7672"/>
        <w:gridCol w:w="1714"/>
      </w:tblGrid>
      <w:tr w:rsidR="00B3460C" w:rsidRPr="00922B15" w:rsidTr="001B7A17">
        <w:trPr>
          <w:trHeight w:val="394"/>
        </w:trPr>
        <w:tc>
          <w:tcPr>
            <w:tcW w:w="4087" w:type="pct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5B9BD5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B3460C" w:rsidRPr="00620615" w:rsidRDefault="00B3460C" w:rsidP="001B7A17">
            <w:pPr>
              <w:spacing w:after="0"/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-GB"/>
              </w:rPr>
            </w:pPr>
            <w:r w:rsidRPr="00620615"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  <w:lang w:val="en-GB"/>
              </w:rPr>
              <w:t>TYPE OF THE MEDICINES</w:t>
            </w:r>
          </w:p>
        </w:tc>
        <w:tc>
          <w:tcPr>
            <w:tcW w:w="913" w:type="pct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5B9BD5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B3460C" w:rsidRPr="00620615" w:rsidRDefault="00B3460C" w:rsidP="001B7A17">
            <w:pPr>
              <w:spacing w:after="0"/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lang w:val="en-GB"/>
              </w:rPr>
            </w:pPr>
            <w:r w:rsidRPr="00620615"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  <w:lang w:val="en-GB"/>
              </w:rPr>
              <w:t>NUMBER OF PRODUCTS</w:t>
            </w:r>
          </w:p>
        </w:tc>
      </w:tr>
      <w:tr w:rsidR="00B3460C" w:rsidRPr="00922B15" w:rsidTr="001B7A17">
        <w:trPr>
          <w:trHeight w:val="288"/>
        </w:trPr>
        <w:tc>
          <w:tcPr>
            <w:tcW w:w="4087" w:type="pct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B3460C" w:rsidRPr="00620615" w:rsidRDefault="00B3460C" w:rsidP="001B7A17">
            <w:pPr>
              <w:pStyle w:val="ListeParagraf"/>
              <w:numPr>
                <w:ilvl w:val="0"/>
                <w:numId w:val="1"/>
              </w:numPr>
              <w:spacing w:after="0"/>
              <w:jc w:val="both"/>
              <w:rPr>
                <w:rFonts w:ascii="Times New Roman" w:hAnsi="Times New Roman" w:cs="Times New Roman"/>
                <w:color w:val="444444"/>
                <w:sz w:val="24"/>
                <w:szCs w:val="24"/>
                <w:lang w:val="en-GB"/>
              </w:rPr>
            </w:pPr>
            <w:r w:rsidRPr="00620615">
              <w:rPr>
                <w:rFonts w:ascii="Times New Roman" w:hAnsi="Times New Roman" w:cs="Times New Roman"/>
                <w:color w:val="444444"/>
                <w:sz w:val="24"/>
                <w:szCs w:val="24"/>
                <w:lang w:val="en-GB"/>
              </w:rPr>
              <w:t xml:space="preserve">Total number of Medicines (a= </w:t>
            </w:r>
            <w:proofErr w:type="spellStart"/>
            <w:r w:rsidRPr="00620615">
              <w:rPr>
                <w:rFonts w:ascii="Times New Roman" w:hAnsi="Times New Roman" w:cs="Times New Roman"/>
                <w:color w:val="444444"/>
                <w:sz w:val="24"/>
                <w:szCs w:val="24"/>
                <w:lang w:val="en-GB"/>
              </w:rPr>
              <w:t>c+f</w:t>
            </w:r>
            <w:proofErr w:type="spellEnd"/>
            <w:r w:rsidRPr="00620615">
              <w:rPr>
                <w:rFonts w:ascii="Times New Roman" w:hAnsi="Times New Roman" w:cs="Times New Roman"/>
                <w:color w:val="444444"/>
                <w:sz w:val="24"/>
                <w:szCs w:val="24"/>
                <w:lang w:val="en-GB"/>
              </w:rPr>
              <w:t>)</w:t>
            </w:r>
          </w:p>
        </w:tc>
        <w:tc>
          <w:tcPr>
            <w:tcW w:w="913" w:type="pct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B3460C" w:rsidRPr="00620615" w:rsidRDefault="00B3460C" w:rsidP="001B7A17">
            <w:pPr>
              <w:spacing w:after="0"/>
              <w:jc w:val="center"/>
              <w:rPr>
                <w:rFonts w:ascii="Times New Roman" w:hAnsi="Times New Roman" w:cs="Times New Roman"/>
                <w:color w:val="444444"/>
                <w:sz w:val="24"/>
                <w:szCs w:val="24"/>
                <w:lang w:val="en-GB"/>
              </w:rPr>
            </w:pPr>
            <w:r w:rsidRPr="00620615">
              <w:rPr>
                <w:rFonts w:ascii="Times New Roman" w:hAnsi="Times New Roman" w:cs="Times New Roman"/>
                <w:color w:val="444444"/>
                <w:sz w:val="24"/>
                <w:szCs w:val="24"/>
                <w:lang w:val="en-GB"/>
              </w:rPr>
              <w:t>554</w:t>
            </w:r>
          </w:p>
        </w:tc>
      </w:tr>
      <w:tr w:rsidR="00B3460C" w:rsidRPr="00922B15" w:rsidTr="001B7A17">
        <w:trPr>
          <w:trHeight w:val="288"/>
        </w:trPr>
        <w:tc>
          <w:tcPr>
            <w:tcW w:w="4087" w:type="pct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B3460C" w:rsidRPr="00620615" w:rsidRDefault="00B3460C" w:rsidP="001B7A17">
            <w:pPr>
              <w:pStyle w:val="ListeParagraf"/>
              <w:numPr>
                <w:ilvl w:val="0"/>
                <w:numId w:val="1"/>
              </w:numPr>
              <w:spacing w:after="0"/>
              <w:jc w:val="both"/>
              <w:rPr>
                <w:rFonts w:ascii="Times New Roman" w:hAnsi="Times New Roman" w:cs="Times New Roman"/>
                <w:color w:val="444444"/>
                <w:sz w:val="24"/>
                <w:szCs w:val="24"/>
                <w:lang w:val="en-GB"/>
              </w:rPr>
            </w:pPr>
            <w:r w:rsidRPr="00620615">
              <w:rPr>
                <w:rFonts w:ascii="Times New Roman" w:hAnsi="Times New Roman" w:cs="Times New Roman"/>
                <w:color w:val="444444"/>
                <w:sz w:val="24"/>
                <w:szCs w:val="24"/>
                <w:lang w:val="en-GB"/>
              </w:rPr>
              <w:t>Total Number of Active Ingredients</w:t>
            </w:r>
          </w:p>
        </w:tc>
        <w:tc>
          <w:tcPr>
            <w:tcW w:w="913" w:type="pct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B3460C" w:rsidRPr="00620615" w:rsidRDefault="00B3460C" w:rsidP="001B7A17">
            <w:pPr>
              <w:spacing w:after="0"/>
              <w:jc w:val="center"/>
              <w:rPr>
                <w:rFonts w:ascii="Times New Roman" w:hAnsi="Times New Roman" w:cs="Times New Roman"/>
                <w:color w:val="444444"/>
                <w:sz w:val="24"/>
                <w:szCs w:val="24"/>
                <w:lang w:val="en-GB"/>
              </w:rPr>
            </w:pPr>
            <w:r w:rsidRPr="00620615">
              <w:rPr>
                <w:rFonts w:ascii="Times New Roman" w:hAnsi="Times New Roman" w:cs="Times New Roman"/>
                <w:color w:val="444444"/>
                <w:sz w:val="24"/>
                <w:szCs w:val="24"/>
                <w:lang w:val="en-GB"/>
              </w:rPr>
              <w:t>420</w:t>
            </w:r>
          </w:p>
        </w:tc>
      </w:tr>
      <w:tr w:rsidR="00B3460C" w:rsidRPr="00922B15" w:rsidTr="001B7A17">
        <w:trPr>
          <w:trHeight w:val="288"/>
        </w:trPr>
        <w:tc>
          <w:tcPr>
            <w:tcW w:w="4087" w:type="pct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B3460C" w:rsidRPr="00620615" w:rsidRDefault="00B3460C" w:rsidP="001B7A17">
            <w:pPr>
              <w:pStyle w:val="ListeParagraf"/>
              <w:numPr>
                <w:ilvl w:val="0"/>
                <w:numId w:val="1"/>
              </w:numPr>
              <w:spacing w:after="0"/>
              <w:jc w:val="both"/>
              <w:rPr>
                <w:rFonts w:ascii="Times New Roman" w:hAnsi="Times New Roman" w:cs="Times New Roman"/>
                <w:color w:val="444444"/>
                <w:sz w:val="24"/>
                <w:szCs w:val="24"/>
                <w:lang w:val="en-GB"/>
              </w:rPr>
            </w:pPr>
            <w:r w:rsidRPr="00620615">
              <w:rPr>
                <w:rFonts w:ascii="Times New Roman" w:hAnsi="Times New Roman" w:cs="Times New Roman"/>
                <w:color w:val="444444"/>
                <w:sz w:val="24"/>
                <w:szCs w:val="24"/>
                <w:lang w:val="en-GB"/>
              </w:rPr>
              <w:t>Number of Medicines without marketing authorisation</w:t>
            </w:r>
          </w:p>
        </w:tc>
        <w:tc>
          <w:tcPr>
            <w:tcW w:w="913" w:type="pct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B3460C" w:rsidRPr="00620615" w:rsidRDefault="00B3460C" w:rsidP="001B7A17">
            <w:pPr>
              <w:spacing w:after="0"/>
              <w:jc w:val="center"/>
              <w:rPr>
                <w:rFonts w:ascii="Times New Roman" w:hAnsi="Times New Roman" w:cs="Times New Roman"/>
                <w:color w:val="444444"/>
                <w:sz w:val="24"/>
                <w:szCs w:val="24"/>
                <w:lang w:val="en-GB"/>
              </w:rPr>
            </w:pPr>
            <w:r w:rsidRPr="00620615">
              <w:rPr>
                <w:rFonts w:ascii="Times New Roman" w:hAnsi="Times New Roman" w:cs="Times New Roman"/>
                <w:color w:val="444444"/>
                <w:sz w:val="24"/>
                <w:szCs w:val="24"/>
                <w:lang w:val="en-GB"/>
              </w:rPr>
              <w:t>470</w:t>
            </w:r>
          </w:p>
        </w:tc>
      </w:tr>
      <w:tr w:rsidR="00B3460C" w:rsidRPr="00922B15" w:rsidTr="001B7A17">
        <w:trPr>
          <w:trHeight w:val="288"/>
        </w:trPr>
        <w:tc>
          <w:tcPr>
            <w:tcW w:w="4087" w:type="pct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B3460C" w:rsidRPr="00620615" w:rsidRDefault="00B3460C" w:rsidP="001B7A17">
            <w:pPr>
              <w:pStyle w:val="ListeParagraf"/>
              <w:numPr>
                <w:ilvl w:val="0"/>
                <w:numId w:val="1"/>
              </w:numPr>
              <w:spacing w:after="0"/>
              <w:jc w:val="both"/>
              <w:rPr>
                <w:rFonts w:ascii="Times New Roman" w:hAnsi="Times New Roman" w:cs="Times New Roman"/>
                <w:color w:val="444444"/>
                <w:sz w:val="24"/>
                <w:szCs w:val="24"/>
                <w:lang w:val="en-GB"/>
              </w:rPr>
            </w:pPr>
            <w:r w:rsidRPr="00620615">
              <w:rPr>
                <w:rFonts w:ascii="Times New Roman" w:hAnsi="Times New Roman" w:cs="Times New Roman"/>
                <w:color w:val="444444"/>
                <w:sz w:val="24"/>
                <w:szCs w:val="24"/>
                <w:lang w:val="en-GB"/>
              </w:rPr>
              <w:t>Total number of medicines reimbursed</w:t>
            </w:r>
          </w:p>
        </w:tc>
        <w:tc>
          <w:tcPr>
            <w:tcW w:w="913" w:type="pct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B3460C" w:rsidRPr="00620615" w:rsidRDefault="00B3460C" w:rsidP="001B7A17">
            <w:pPr>
              <w:spacing w:after="0"/>
              <w:jc w:val="center"/>
              <w:rPr>
                <w:rFonts w:ascii="Times New Roman" w:hAnsi="Times New Roman" w:cs="Times New Roman"/>
                <w:color w:val="444444"/>
                <w:sz w:val="24"/>
                <w:szCs w:val="24"/>
                <w:lang w:val="en-GB"/>
              </w:rPr>
            </w:pPr>
            <w:r w:rsidRPr="00620615">
              <w:rPr>
                <w:rFonts w:ascii="Times New Roman" w:hAnsi="Times New Roman" w:cs="Times New Roman"/>
                <w:color w:val="444444"/>
                <w:sz w:val="24"/>
                <w:szCs w:val="24"/>
                <w:lang w:val="en-GB"/>
              </w:rPr>
              <w:t>365</w:t>
            </w:r>
          </w:p>
        </w:tc>
      </w:tr>
      <w:tr w:rsidR="00B3460C" w:rsidRPr="00922B15" w:rsidTr="001B7A17">
        <w:trPr>
          <w:trHeight w:val="288"/>
        </w:trPr>
        <w:tc>
          <w:tcPr>
            <w:tcW w:w="4087" w:type="pct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B3460C" w:rsidRPr="00620615" w:rsidRDefault="00B3460C" w:rsidP="001B7A17">
            <w:pPr>
              <w:pStyle w:val="ListeParagraf"/>
              <w:numPr>
                <w:ilvl w:val="0"/>
                <w:numId w:val="1"/>
              </w:numPr>
              <w:spacing w:after="0"/>
              <w:jc w:val="both"/>
              <w:rPr>
                <w:rFonts w:ascii="Times New Roman" w:hAnsi="Times New Roman" w:cs="Times New Roman"/>
                <w:color w:val="444444"/>
                <w:sz w:val="24"/>
                <w:szCs w:val="24"/>
                <w:lang w:val="en-GB"/>
              </w:rPr>
            </w:pPr>
            <w:r w:rsidRPr="00620615">
              <w:rPr>
                <w:rFonts w:ascii="Times New Roman" w:hAnsi="Times New Roman" w:cs="Times New Roman"/>
                <w:color w:val="444444"/>
                <w:sz w:val="24"/>
                <w:szCs w:val="24"/>
                <w:lang w:val="en-GB"/>
              </w:rPr>
              <w:t xml:space="preserve">Number of Medicines with marketing authorisation </w:t>
            </w:r>
          </w:p>
        </w:tc>
        <w:tc>
          <w:tcPr>
            <w:tcW w:w="913" w:type="pct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B3460C" w:rsidRPr="00620615" w:rsidRDefault="00B3460C" w:rsidP="001B7A17">
            <w:pPr>
              <w:spacing w:after="0"/>
              <w:jc w:val="center"/>
              <w:rPr>
                <w:rFonts w:ascii="Times New Roman" w:hAnsi="Times New Roman" w:cs="Times New Roman"/>
                <w:color w:val="444444"/>
                <w:sz w:val="24"/>
                <w:szCs w:val="24"/>
                <w:lang w:val="en-GB"/>
              </w:rPr>
            </w:pPr>
            <w:r w:rsidRPr="00620615">
              <w:rPr>
                <w:rFonts w:ascii="Times New Roman" w:hAnsi="Times New Roman" w:cs="Times New Roman"/>
                <w:color w:val="444444"/>
                <w:sz w:val="24"/>
                <w:szCs w:val="24"/>
                <w:lang w:val="en-GB"/>
              </w:rPr>
              <w:t>84</w:t>
            </w:r>
          </w:p>
        </w:tc>
      </w:tr>
      <w:tr w:rsidR="00B3460C" w:rsidRPr="00922B15" w:rsidTr="001B7A17">
        <w:trPr>
          <w:trHeight w:val="288"/>
        </w:trPr>
        <w:tc>
          <w:tcPr>
            <w:tcW w:w="4087" w:type="pct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B3460C" w:rsidRPr="00620615" w:rsidRDefault="00B3460C" w:rsidP="001B7A17">
            <w:pPr>
              <w:pStyle w:val="ListeParagraf"/>
              <w:numPr>
                <w:ilvl w:val="0"/>
                <w:numId w:val="1"/>
              </w:numPr>
              <w:spacing w:after="0"/>
              <w:jc w:val="both"/>
              <w:rPr>
                <w:rFonts w:ascii="Times New Roman" w:hAnsi="Times New Roman" w:cs="Times New Roman"/>
                <w:color w:val="444444"/>
                <w:sz w:val="24"/>
                <w:szCs w:val="24"/>
                <w:lang w:val="en-GB"/>
              </w:rPr>
            </w:pPr>
            <w:r w:rsidRPr="00620615">
              <w:rPr>
                <w:rFonts w:ascii="Times New Roman" w:hAnsi="Times New Roman" w:cs="Times New Roman"/>
                <w:color w:val="444444"/>
                <w:sz w:val="24"/>
                <w:szCs w:val="24"/>
                <w:lang w:val="en-GB"/>
              </w:rPr>
              <w:t>With marketing authorisation and reimbursed</w:t>
            </w:r>
          </w:p>
        </w:tc>
        <w:tc>
          <w:tcPr>
            <w:tcW w:w="913" w:type="pct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B3460C" w:rsidRPr="00620615" w:rsidRDefault="00B3460C" w:rsidP="001B7A17">
            <w:pPr>
              <w:spacing w:after="0"/>
              <w:jc w:val="center"/>
              <w:rPr>
                <w:rFonts w:ascii="Times New Roman" w:hAnsi="Times New Roman" w:cs="Times New Roman"/>
                <w:color w:val="444444"/>
                <w:sz w:val="24"/>
                <w:szCs w:val="24"/>
                <w:lang w:val="en-GB"/>
              </w:rPr>
            </w:pPr>
            <w:r w:rsidRPr="00620615">
              <w:rPr>
                <w:rFonts w:ascii="Times New Roman" w:hAnsi="Times New Roman" w:cs="Times New Roman"/>
                <w:color w:val="444444"/>
                <w:sz w:val="24"/>
                <w:szCs w:val="24"/>
                <w:lang w:val="en-GB"/>
              </w:rPr>
              <w:t>43</w:t>
            </w:r>
          </w:p>
        </w:tc>
      </w:tr>
      <w:tr w:rsidR="00B3460C" w:rsidRPr="00922B15" w:rsidTr="001B7A17">
        <w:trPr>
          <w:trHeight w:val="288"/>
        </w:trPr>
        <w:tc>
          <w:tcPr>
            <w:tcW w:w="4087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EFF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B3460C" w:rsidRPr="00620615" w:rsidRDefault="00B3460C" w:rsidP="001B7A17">
            <w:pPr>
              <w:pStyle w:val="ListeParagraf"/>
              <w:numPr>
                <w:ilvl w:val="0"/>
                <w:numId w:val="1"/>
              </w:numPr>
              <w:spacing w:after="0"/>
              <w:jc w:val="both"/>
              <w:rPr>
                <w:rFonts w:ascii="Times New Roman" w:hAnsi="Times New Roman" w:cs="Times New Roman"/>
                <w:color w:val="444444"/>
                <w:sz w:val="24"/>
                <w:szCs w:val="24"/>
                <w:lang w:val="en-GB"/>
              </w:rPr>
            </w:pPr>
            <w:r w:rsidRPr="00620615">
              <w:rPr>
                <w:rFonts w:ascii="Times New Roman" w:hAnsi="Times New Roman" w:cs="Times New Roman"/>
                <w:color w:val="444444"/>
                <w:sz w:val="24"/>
                <w:szCs w:val="24"/>
                <w:lang w:val="en-GB"/>
              </w:rPr>
              <w:t>Granted marketing authorisation before 2012</w:t>
            </w:r>
          </w:p>
        </w:tc>
        <w:tc>
          <w:tcPr>
            <w:tcW w:w="913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EFF7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B3460C" w:rsidRPr="00620615" w:rsidRDefault="00B3460C" w:rsidP="001B7A17">
            <w:pPr>
              <w:spacing w:after="0"/>
              <w:jc w:val="center"/>
              <w:rPr>
                <w:rFonts w:ascii="Times New Roman" w:hAnsi="Times New Roman" w:cs="Times New Roman"/>
                <w:color w:val="444444"/>
                <w:sz w:val="24"/>
                <w:szCs w:val="24"/>
                <w:lang w:val="en-GB"/>
              </w:rPr>
            </w:pPr>
            <w:r w:rsidRPr="00620615">
              <w:rPr>
                <w:rFonts w:ascii="Times New Roman" w:hAnsi="Times New Roman" w:cs="Times New Roman"/>
                <w:color w:val="444444"/>
                <w:sz w:val="24"/>
                <w:szCs w:val="24"/>
                <w:lang w:val="en-GB"/>
              </w:rPr>
              <w:t>55</w:t>
            </w:r>
          </w:p>
        </w:tc>
      </w:tr>
      <w:tr w:rsidR="00B3460C" w:rsidRPr="00922B15" w:rsidTr="001B7A17">
        <w:trPr>
          <w:trHeight w:val="288"/>
        </w:trPr>
        <w:tc>
          <w:tcPr>
            <w:tcW w:w="4087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B3460C" w:rsidRPr="00620615" w:rsidRDefault="00B3460C" w:rsidP="001B7A17">
            <w:pPr>
              <w:pStyle w:val="ListeParagraf"/>
              <w:numPr>
                <w:ilvl w:val="0"/>
                <w:numId w:val="1"/>
              </w:numPr>
              <w:spacing w:after="0"/>
              <w:jc w:val="both"/>
              <w:rPr>
                <w:rFonts w:ascii="Times New Roman" w:hAnsi="Times New Roman" w:cs="Times New Roman"/>
                <w:color w:val="444444"/>
                <w:sz w:val="24"/>
                <w:szCs w:val="24"/>
                <w:lang w:val="en-GB"/>
              </w:rPr>
            </w:pPr>
            <w:r w:rsidRPr="00620615">
              <w:rPr>
                <w:rFonts w:ascii="Times New Roman" w:hAnsi="Times New Roman" w:cs="Times New Roman"/>
                <w:color w:val="444444"/>
                <w:sz w:val="24"/>
                <w:szCs w:val="24"/>
                <w:lang w:val="en-GB"/>
              </w:rPr>
              <w:t>Granted marketing authorisation from 2012 until 2018</w:t>
            </w:r>
          </w:p>
        </w:tc>
        <w:tc>
          <w:tcPr>
            <w:tcW w:w="913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B3460C" w:rsidRPr="00620615" w:rsidRDefault="00B3460C" w:rsidP="001B7A17">
            <w:pPr>
              <w:spacing w:after="0"/>
              <w:jc w:val="center"/>
              <w:rPr>
                <w:rFonts w:ascii="Times New Roman" w:hAnsi="Times New Roman" w:cs="Times New Roman"/>
                <w:color w:val="444444"/>
                <w:sz w:val="24"/>
                <w:szCs w:val="24"/>
                <w:lang w:val="en-GB"/>
              </w:rPr>
            </w:pPr>
            <w:r w:rsidRPr="00620615">
              <w:rPr>
                <w:rFonts w:ascii="Times New Roman" w:hAnsi="Times New Roman" w:cs="Times New Roman"/>
                <w:color w:val="444444"/>
                <w:sz w:val="24"/>
                <w:szCs w:val="24"/>
                <w:lang w:val="en-GB"/>
              </w:rPr>
              <w:t>27</w:t>
            </w:r>
          </w:p>
        </w:tc>
      </w:tr>
      <w:tr w:rsidR="00B3460C" w:rsidRPr="00922B15" w:rsidTr="001B7A17">
        <w:trPr>
          <w:trHeight w:val="584"/>
        </w:trPr>
        <w:tc>
          <w:tcPr>
            <w:tcW w:w="4087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EFF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B3460C" w:rsidRPr="00620615" w:rsidRDefault="00B3460C" w:rsidP="001B7A17">
            <w:pPr>
              <w:pStyle w:val="ListeParagraf"/>
              <w:numPr>
                <w:ilvl w:val="0"/>
                <w:numId w:val="1"/>
              </w:numPr>
              <w:spacing w:after="0"/>
              <w:jc w:val="both"/>
              <w:rPr>
                <w:rFonts w:ascii="Times New Roman" w:hAnsi="Times New Roman" w:cs="Times New Roman"/>
                <w:color w:val="444444"/>
                <w:sz w:val="24"/>
                <w:szCs w:val="24"/>
                <w:lang w:val="en-GB"/>
              </w:rPr>
            </w:pPr>
            <w:r w:rsidRPr="00620615">
              <w:rPr>
                <w:rFonts w:ascii="Times New Roman" w:hAnsi="Times New Roman" w:cs="Times New Roman"/>
                <w:color w:val="444444"/>
                <w:sz w:val="24"/>
                <w:szCs w:val="24"/>
                <w:lang w:val="en-GB"/>
              </w:rPr>
              <w:t>With marketing authorisation for a while, but not available in the Turkish pharmaceutical market.</w:t>
            </w:r>
          </w:p>
        </w:tc>
        <w:tc>
          <w:tcPr>
            <w:tcW w:w="913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EFF7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B3460C" w:rsidRPr="00620615" w:rsidRDefault="00B3460C" w:rsidP="001B7A17">
            <w:pPr>
              <w:spacing w:after="0"/>
              <w:jc w:val="center"/>
              <w:rPr>
                <w:rFonts w:ascii="Times New Roman" w:hAnsi="Times New Roman" w:cs="Times New Roman"/>
                <w:color w:val="444444"/>
                <w:sz w:val="24"/>
                <w:szCs w:val="24"/>
                <w:lang w:val="en-GB"/>
              </w:rPr>
            </w:pPr>
            <w:r w:rsidRPr="00620615">
              <w:rPr>
                <w:rFonts w:ascii="Times New Roman" w:hAnsi="Times New Roman" w:cs="Times New Roman"/>
                <w:color w:val="444444"/>
                <w:sz w:val="24"/>
                <w:szCs w:val="24"/>
                <w:lang w:val="en-GB"/>
              </w:rPr>
              <w:t>57</w:t>
            </w:r>
          </w:p>
        </w:tc>
      </w:tr>
    </w:tbl>
    <w:p w:rsidR="00B3460C" w:rsidRDefault="00B3460C"/>
    <w:sectPr w:rsidR="00B3460C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3127CCC"/>
    <w:multiLevelType w:val="hybridMultilevel"/>
    <w:tmpl w:val="F8C6692E"/>
    <w:lvl w:ilvl="0" w:tplc="0413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UwM7Y0MTU3NzU2sDRQ0lEKTi0uzszPAykwrgUAzKUJVywAAAA="/>
  </w:docVars>
  <w:rsids>
    <w:rsidRoot w:val="00945C54"/>
    <w:rsid w:val="00006D1F"/>
    <w:rsid w:val="00007185"/>
    <w:rsid w:val="00007D6C"/>
    <w:rsid w:val="00011F78"/>
    <w:rsid w:val="00014CCD"/>
    <w:rsid w:val="000150F2"/>
    <w:rsid w:val="00015CFC"/>
    <w:rsid w:val="00020143"/>
    <w:rsid w:val="00021A55"/>
    <w:rsid w:val="00021E10"/>
    <w:rsid w:val="00022165"/>
    <w:rsid w:val="00023670"/>
    <w:rsid w:val="00024175"/>
    <w:rsid w:val="00027BCF"/>
    <w:rsid w:val="00036AFD"/>
    <w:rsid w:val="000412BA"/>
    <w:rsid w:val="0004242D"/>
    <w:rsid w:val="00042E68"/>
    <w:rsid w:val="00042F45"/>
    <w:rsid w:val="00047AA2"/>
    <w:rsid w:val="0005189B"/>
    <w:rsid w:val="000531C3"/>
    <w:rsid w:val="0006012D"/>
    <w:rsid w:val="000625C8"/>
    <w:rsid w:val="000629F8"/>
    <w:rsid w:val="00065299"/>
    <w:rsid w:val="00070FC4"/>
    <w:rsid w:val="00073550"/>
    <w:rsid w:val="00074859"/>
    <w:rsid w:val="00077423"/>
    <w:rsid w:val="00082491"/>
    <w:rsid w:val="0008263C"/>
    <w:rsid w:val="000832DF"/>
    <w:rsid w:val="0008343A"/>
    <w:rsid w:val="00084F32"/>
    <w:rsid w:val="00090ACB"/>
    <w:rsid w:val="0009214E"/>
    <w:rsid w:val="00092A7E"/>
    <w:rsid w:val="000941B7"/>
    <w:rsid w:val="00094BDD"/>
    <w:rsid w:val="00095496"/>
    <w:rsid w:val="00095BEB"/>
    <w:rsid w:val="000962C0"/>
    <w:rsid w:val="00097A6B"/>
    <w:rsid w:val="000A0AF7"/>
    <w:rsid w:val="000A2BEB"/>
    <w:rsid w:val="000A2D45"/>
    <w:rsid w:val="000A38A8"/>
    <w:rsid w:val="000A4050"/>
    <w:rsid w:val="000A76E2"/>
    <w:rsid w:val="000B2390"/>
    <w:rsid w:val="000B2CD8"/>
    <w:rsid w:val="000B39AE"/>
    <w:rsid w:val="000B407D"/>
    <w:rsid w:val="000B5A3D"/>
    <w:rsid w:val="000C235F"/>
    <w:rsid w:val="000C26D3"/>
    <w:rsid w:val="000C4E1B"/>
    <w:rsid w:val="000C55A3"/>
    <w:rsid w:val="000C659B"/>
    <w:rsid w:val="000C7EA1"/>
    <w:rsid w:val="000D1593"/>
    <w:rsid w:val="000D1E64"/>
    <w:rsid w:val="000D34CC"/>
    <w:rsid w:val="000E7E8D"/>
    <w:rsid w:val="000F0A30"/>
    <w:rsid w:val="000F24D1"/>
    <w:rsid w:val="000F4EB4"/>
    <w:rsid w:val="000F51FA"/>
    <w:rsid w:val="000F5214"/>
    <w:rsid w:val="00102DC6"/>
    <w:rsid w:val="001063A4"/>
    <w:rsid w:val="00107D29"/>
    <w:rsid w:val="00107E4C"/>
    <w:rsid w:val="00110DD2"/>
    <w:rsid w:val="00112011"/>
    <w:rsid w:val="001137CE"/>
    <w:rsid w:val="0011515A"/>
    <w:rsid w:val="0011552D"/>
    <w:rsid w:val="00116D31"/>
    <w:rsid w:val="00120E08"/>
    <w:rsid w:val="00120F55"/>
    <w:rsid w:val="00121FCC"/>
    <w:rsid w:val="00122678"/>
    <w:rsid w:val="0013269E"/>
    <w:rsid w:val="00135D21"/>
    <w:rsid w:val="001378B5"/>
    <w:rsid w:val="00140597"/>
    <w:rsid w:val="00143636"/>
    <w:rsid w:val="001477AC"/>
    <w:rsid w:val="00147980"/>
    <w:rsid w:val="00160C96"/>
    <w:rsid w:val="00160CCF"/>
    <w:rsid w:val="0016336E"/>
    <w:rsid w:val="00163752"/>
    <w:rsid w:val="00165778"/>
    <w:rsid w:val="0017090C"/>
    <w:rsid w:val="00171FBD"/>
    <w:rsid w:val="00172419"/>
    <w:rsid w:val="00174E6F"/>
    <w:rsid w:val="0017540C"/>
    <w:rsid w:val="00175D7E"/>
    <w:rsid w:val="0017768F"/>
    <w:rsid w:val="00177E53"/>
    <w:rsid w:val="001816A1"/>
    <w:rsid w:val="00183572"/>
    <w:rsid w:val="00184832"/>
    <w:rsid w:val="0018490C"/>
    <w:rsid w:val="001854B0"/>
    <w:rsid w:val="00186E75"/>
    <w:rsid w:val="00190AC0"/>
    <w:rsid w:val="00191831"/>
    <w:rsid w:val="00193550"/>
    <w:rsid w:val="00193CF7"/>
    <w:rsid w:val="00194DD5"/>
    <w:rsid w:val="00195CA5"/>
    <w:rsid w:val="00195EAE"/>
    <w:rsid w:val="00196FC0"/>
    <w:rsid w:val="0019711F"/>
    <w:rsid w:val="001A083A"/>
    <w:rsid w:val="001A0A40"/>
    <w:rsid w:val="001A1D60"/>
    <w:rsid w:val="001A217A"/>
    <w:rsid w:val="001A29F9"/>
    <w:rsid w:val="001A2C4E"/>
    <w:rsid w:val="001A4ACF"/>
    <w:rsid w:val="001A4EE5"/>
    <w:rsid w:val="001A5105"/>
    <w:rsid w:val="001B0D8A"/>
    <w:rsid w:val="001B0FE8"/>
    <w:rsid w:val="001B205D"/>
    <w:rsid w:val="001B2BAD"/>
    <w:rsid w:val="001B592B"/>
    <w:rsid w:val="001B71FD"/>
    <w:rsid w:val="001B75F9"/>
    <w:rsid w:val="001C1526"/>
    <w:rsid w:val="001C344C"/>
    <w:rsid w:val="001C5A2B"/>
    <w:rsid w:val="001C7CC1"/>
    <w:rsid w:val="001D1591"/>
    <w:rsid w:val="001D3725"/>
    <w:rsid w:val="001D4D57"/>
    <w:rsid w:val="001D5E61"/>
    <w:rsid w:val="001E14C7"/>
    <w:rsid w:val="001E2CE1"/>
    <w:rsid w:val="001E536A"/>
    <w:rsid w:val="001E688F"/>
    <w:rsid w:val="001F4D50"/>
    <w:rsid w:val="001F58AF"/>
    <w:rsid w:val="001F6D2E"/>
    <w:rsid w:val="002006BF"/>
    <w:rsid w:val="0020313C"/>
    <w:rsid w:val="00204A04"/>
    <w:rsid w:val="00205CA9"/>
    <w:rsid w:val="00206AAE"/>
    <w:rsid w:val="00206D53"/>
    <w:rsid w:val="0020723F"/>
    <w:rsid w:val="00207B9B"/>
    <w:rsid w:val="00207C1B"/>
    <w:rsid w:val="002109BA"/>
    <w:rsid w:val="00211D7E"/>
    <w:rsid w:val="00212CFF"/>
    <w:rsid w:val="002152DB"/>
    <w:rsid w:val="00220D51"/>
    <w:rsid w:val="002215B5"/>
    <w:rsid w:val="00221EC4"/>
    <w:rsid w:val="00222BAF"/>
    <w:rsid w:val="00223DE3"/>
    <w:rsid w:val="00225E6A"/>
    <w:rsid w:val="00226183"/>
    <w:rsid w:val="00227988"/>
    <w:rsid w:val="00230A52"/>
    <w:rsid w:val="00232D2A"/>
    <w:rsid w:val="00234465"/>
    <w:rsid w:val="0024283F"/>
    <w:rsid w:val="00243636"/>
    <w:rsid w:val="00243F3F"/>
    <w:rsid w:val="00243FE6"/>
    <w:rsid w:val="00244901"/>
    <w:rsid w:val="00245815"/>
    <w:rsid w:val="00245F88"/>
    <w:rsid w:val="00250A00"/>
    <w:rsid w:val="00252259"/>
    <w:rsid w:val="00256FEE"/>
    <w:rsid w:val="00257AB1"/>
    <w:rsid w:val="002635A4"/>
    <w:rsid w:val="0026472A"/>
    <w:rsid w:val="00266240"/>
    <w:rsid w:val="00270310"/>
    <w:rsid w:val="00272706"/>
    <w:rsid w:val="00281ACE"/>
    <w:rsid w:val="0028282E"/>
    <w:rsid w:val="002864A5"/>
    <w:rsid w:val="00292A80"/>
    <w:rsid w:val="0029433E"/>
    <w:rsid w:val="0029445A"/>
    <w:rsid w:val="00297025"/>
    <w:rsid w:val="002A167C"/>
    <w:rsid w:val="002A1E49"/>
    <w:rsid w:val="002A4426"/>
    <w:rsid w:val="002A44D3"/>
    <w:rsid w:val="002A51D0"/>
    <w:rsid w:val="002A6F5E"/>
    <w:rsid w:val="002B33C6"/>
    <w:rsid w:val="002B43ED"/>
    <w:rsid w:val="002B513B"/>
    <w:rsid w:val="002B6505"/>
    <w:rsid w:val="002C6F92"/>
    <w:rsid w:val="002D0336"/>
    <w:rsid w:val="002D099A"/>
    <w:rsid w:val="002D248C"/>
    <w:rsid w:val="002D2684"/>
    <w:rsid w:val="002D3B70"/>
    <w:rsid w:val="002E120E"/>
    <w:rsid w:val="002E4AAD"/>
    <w:rsid w:val="002F0211"/>
    <w:rsid w:val="002F1A8E"/>
    <w:rsid w:val="002F39D3"/>
    <w:rsid w:val="002F7482"/>
    <w:rsid w:val="002F77D7"/>
    <w:rsid w:val="003023BB"/>
    <w:rsid w:val="00304BD5"/>
    <w:rsid w:val="00304EF8"/>
    <w:rsid w:val="00307353"/>
    <w:rsid w:val="00310825"/>
    <w:rsid w:val="0031310E"/>
    <w:rsid w:val="00314D23"/>
    <w:rsid w:val="003171C8"/>
    <w:rsid w:val="00324FBD"/>
    <w:rsid w:val="00327E06"/>
    <w:rsid w:val="0033079C"/>
    <w:rsid w:val="00333BD2"/>
    <w:rsid w:val="00334B1D"/>
    <w:rsid w:val="0033696C"/>
    <w:rsid w:val="003369F8"/>
    <w:rsid w:val="00336CDB"/>
    <w:rsid w:val="00341E64"/>
    <w:rsid w:val="0034472E"/>
    <w:rsid w:val="00344F0D"/>
    <w:rsid w:val="00352AF5"/>
    <w:rsid w:val="00354651"/>
    <w:rsid w:val="003559FE"/>
    <w:rsid w:val="003561FB"/>
    <w:rsid w:val="003562A9"/>
    <w:rsid w:val="00356919"/>
    <w:rsid w:val="003578E9"/>
    <w:rsid w:val="00364581"/>
    <w:rsid w:val="00370EA0"/>
    <w:rsid w:val="00375538"/>
    <w:rsid w:val="00375AC2"/>
    <w:rsid w:val="00380690"/>
    <w:rsid w:val="003822A1"/>
    <w:rsid w:val="00383DB2"/>
    <w:rsid w:val="003862D7"/>
    <w:rsid w:val="003869F6"/>
    <w:rsid w:val="003879D1"/>
    <w:rsid w:val="00390B56"/>
    <w:rsid w:val="00391177"/>
    <w:rsid w:val="00392999"/>
    <w:rsid w:val="00395E02"/>
    <w:rsid w:val="00396EEA"/>
    <w:rsid w:val="003979DB"/>
    <w:rsid w:val="003A1759"/>
    <w:rsid w:val="003A6049"/>
    <w:rsid w:val="003A68BB"/>
    <w:rsid w:val="003A7210"/>
    <w:rsid w:val="003B425D"/>
    <w:rsid w:val="003B4A47"/>
    <w:rsid w:val="003B4C8B"/>
    <w:rsid w:val="003B51DF"/>
    <w:rsid w:val="003B522D"/>
    <w:rsid w:val="003C4B94"/>
    <w:rsid w:val="003D385B"/>
    <w:rsid w:val="003E0CC0"/>
    <w:rsid w:val="003E1106"/>
    <w:rsid w:val="003E22C7"/>
    <w:rsid w:val="003E2BB8"/>
    <w:rsid w:val="003E2EB0"/>
    <w:rsid w:val="003E509B"/>
    <w:rsid w:val="003E578C"/>
    <w:rsid w:val="003E60FC"/>
    <w:rsid w:val="003E6655"/>
    <w:rsid w:val="003F3EE3"/>
    <w:rsid w:val="003F5BEC"/>
    <w:rsid w:val="003F6E84"/>
    <w:rsid w:val="004044A0"/>
    <w:rsid w:val="00406F9A"/>
    <w:rsid w:val="00407DE3"/>
    <w:rsid w:val="00410473"/>
    <w:rsid w:val="00410C8B"/>
    <w:rsid w:val="004141F2"/>
    <w:rsid w:val="00415A52"/>
    <w:rsid w:val="0041646C"/>
    <w:rsid w:val="00421148"/>
    <w:rsid w:val="0042193F"/>
    <w:rsid w:val="00425FF6"/>
    <w:rsid w:val="004263AC"/>
    <w:rsid w:val="0043176C"/>
    <w:rsid w:val="0043289F"/>
    <w:rsid w:val="00434D84"/>
    <w:rsid w:val="004400FA"/>
    <w:rsid w:val="0044393F"/>
    <w:rsid w:val="00443B81"/>
    <w:rsid w:val="00445F77"/>
    <w:rsid w:val="0044652F"/>
    <w:rsid w:val="00446DB8"/>
    <w:rsid w:val="004539DC"/>
    <w:rsid w:val="00454A03"/>
    <w:rsid w:val="00454ECA"/>
    <w:rsid w:val="00455C45"/>
    <w:rsid w:val="00460E3A"/>
    <w:rsid w:val="00460E89"/>
    <w:rsid w:val="004612A3"/>
    <w:rsid w:val="0046154B"/>
    <w:rsid w:val="00461B68"/>
    <w:rsid w:val="00461E96"/>
    <w:rsid w:val="004625FD"/>
    <w:rsid w:val="0046436F"/>
    <w:rsid w:val="00464DF7"/>
    <w:rsid w:val="004663D9"/>
    <w:rsid w:val="00470DBC"/>
    <w:rsid w:val="004720E4"/>
    <w:rsid w:val="00472BEC"/>
    <w:rsid w:val="004731C2"/>
    <w:rsid w:val="00480815"/>
    <w:rsid w:val="004836EF"/>
    <w:rsid w:val="004848D3"/>
    <w:rsid w:val="00484CF6"/>
    <w:rsid w:val="004901D3"/>
    <w:rsid w:val="004914DD"/>
    <w:rsid w:val="00491EA8"/>
    <w:rsid w:val="00493D3B"/>
    <w:rsid w:val="0049617E"/>
    <w:rsid w:val="004A3165"/>
    <w:rsid w:val="004A4185"/>
    <w:rsid w:val="004A56B2"/>
    <w:rsid w:val="004A664B"/>
    <w:rsid w:val="004A792A"/>
    <w:rsid w:val="004B11F4"/>
    <w:rsid w:val="004B2B33"/>
    <w:rsid w:val="004B2D47"/>
    <w:rsid w:val="004B4AA5"/>
    <w:rsid w:val="004C3E39"/>
    <w:rsid w:val="004C7449"/>
    <w:rsid w:val="004C77B8"/>
    <w:rsid w:val="004D1A84"/>
    <w:rsid w:val="004D1DD5"/>
    <w:rsid w:val="004D2816"/>
    <w:rsid w:val="004D547B"/>
    <w:rsid w:val="004D69E0"/>
    <w:rsid w:val="004D7014"/>
    <w:rsid w:val="004E06DC"/>
    <w:rsid w:val="004E132B"/>
    <w:rsid w:val="004E3A97"/>
    <w:rsid w:val="004E49D4"/>
    <w:rsid w:val="004E4A8A"/>
    <w:rsid w:val="004E7032"/>
    <w:rsid w:val="004F2155"/>
    <w:rsid w:val="004F361E"/>
    <w:rsid w:val="004F452E"/>
    <w:rsid w:val="004F528D"/>
    <w:rsid w:val="004F58EA"/>
    <w:rsid w:val="004F60BB"/>
    <w:rsid w:val="00503C19"/>
    <w:rsid w:val="00503FC2"/>
    <w:rsid w:val="00505A2C"/>
    <w:rsid w:val="00510A49"/>
    <w:rsid w:val="00512C7A"/>
    <w:rsid w:val="00513CF0"/>
    <w:rsid w:val="00515222"/>
    <w:rsid w:val="00515C4C"/>
    <w:rsid w:val="0052138D"/>
    <w:rsid w:val="00522DBB"/>
    <w:rsid w:val="00524EA3"/>
    <w:rsid w:val="00526A12"/>
    <w:rsid w:val="005316CC"/>
    <w:rsid w:val="00534382"/>
    <w:rsid w:val="00535977"/>
    <w:rsid w:val="005363C0"/>
    <w:rsid w:val="0054098A"/>
    <w:rsid w:val="00542150"/>
    <w:rsid w:val="00542468"/>
    <w:rsid w:val="005455AF"/>
    <w:rsid w:val="00553680"/>
    <w:rsid w:val="00554534"/>
    <w:rsid w:val="0056075B"/>
    <w:rsid w:val="005608DB"/>
    <w:rsid w:val="00560F0E"/>
    <w:rsid w:val="00561529"/>
    <w:rsid w:val="00561A3B"/>
    <w:rsid w:val="00561F08"/>
    <w:rsid w:val="00562971"/>
    <w:rsid w:val="00566B0F"/>
    <w:rsid w:val="005716F8"/>
    <w:rsid w:val="0057507C"/>
    <w:rsid w:val="00580E2D"/>
    <w:rsid w:val="0058555A"/>
    <w:rsid w:val="00585D7D"/>
    <w:rsid w:val="0059073D"/>
    <w:rsid w:val="005915CC"/>
    <w:rsid w:val="0059281C"/>
    <w:rsid w:val="005977F8"/>
    <w:rsid w:val="005A4551"/>
    <w:rsid w:val="005A61C0"/>
    <w:rsid w:val="005B01DF"/>
    <w:rsid w:val="005B093A"/>
    <w:rsid w:val="005B2E75"/>
    <w:rsid w:val="005B6E71"/>
    <w:rsid w:val="005B7545"/>
    <w:rsid w:val="005C08BE"/>
    <w:rsid w:val="005C2F3E"/>
    <w:rsid w:val="005C3210"/>
    <w:rsid w:val="005C4BF5"/>
    <w:rsid w:val="005C5D65"/>
    <w:rsid w:val="005C79A5"/>
    <w:rsid w:val="005D2A7B"/>
    <w:rsid w:val="005D6886"/>
    <w:rsid w:val="005E2939"/>
    <w:rsid w:val="005E44BE"/>
    <w:rsid w:val="005E683B"/>
    <w:rsid w:val="005E70D4"/>
    <w:rsid w:val="005F3119"/>
    <w:rsid w:val="00610F7F"/>
    <w:rsid w:val="00617F26"/>
    <w:rsid w:val="00622575"/>
    <w:rsid w:val="00622AC9"/>
    <w:rsid w:val="00623961"/>
    <w:rsid w:val="00624283"/>
    <w:rsid w:val="0062625D"/>
    <w:rsid w:val="006263FB"/>
    <w:rsid w:val="00626AA0"/>
    <w:rsid w:val="00630041"/>
    <w:rsid w:val="00631CA7"/>
    <w:rsid w:val="00640EE5"/>
    <w:rsid w:val="0064228D"/>
    <w:rsid w:val="0064554D"/>
    <w:rsid w:val="0065030F"/>
    <w:rsid w:val="006533CF"/>
    <w:rsid w:val="006545D7"/>
    <w:rsid w:val="006622B1"/>
    <w:rsid w:val="00664519"/>
    <w:rsid w:val="006719EF"/>
    <w:rsid w:val="0068162D"/>
    <w:rsid w:val="00684FED"/>
    <w:rsid w:val="006858CC"/>
    <w:rsid w:val="0068639F"/>
    <w:rsid w:val="006865B7"/>
    <w:rsid w:val="0068754B"/>
    <w:rsid w:val="0069175C"/>
    <w:rsid w:val="00693E00"/>
    <w:rsid w:val="006963AB"/>
    <w:rsid w:val="006A1A71"/>
    <w:rsid w:val="006A5921"/>
    <w:rsid w:val="006A5D63"/>
    <w:rsid w:val="006A7EE7"/>
    <w:rsid w:val="006B0461"/>
    <w:rsid w:val="006B2E27"/>
    <w:rsid w:val="006B67AC"/>
    <w:rsid w:val="006B69AF"/>
    <w:rsid w:val="006B7A38"/>
    <w:rsid w:val="006C28A9"/>
    <w:rsid w:val="006C2B9F"/>
    <w:rsid w:val="006C40AC"/>
    <w:rsid w:val="006C47C3"/>
    <w:rsid w:val="006C5F7C"/>
    <w:rsid w:val="006C6264"/>
    <w:rsid w:val="006C6EDF"/>
    <w:rsid w:val="006D490A"/>
    <w:rsid w:val="006D6055"/>
    <w:rsid w:val="006D6491"/>
    <w:rsid w:val="006D7E4A"/>
    <w:rsid w:val="006E2790"/>
    <w:rsid w:val="006E2AEE"/>
    <w:rsid w:val="006E634E"/>
    <w:rsid w:val="006F020B"/>
    <w:rsid w:val="006F11B0"/>
    <w:rsid w:val="006F556C"/>
    <w:rsid w:val="006F55B0"/>
    <w:rsid w:val="00700BF6"/>
    <w:rsid w:val="007011DF"/>
    <w:rsid w:val="00701B5E"/>
    <w:rsid w:val="00703939"/>
    <w:rsid w:val="00705C67"/>
    <w:rsid w:val="0071046D"/>
    <w:rsid w:val="0071072F"/>
    <w:rsid w:val="00712211"/>
    <w:rsid w:val="00715D28"/>
    <w:rsid w:val="00717073"/>
    <w:rsid w:val="00721EB3"/>
    <w:rsid w:val="007225D3"/>
    <w:rsid w:val="007247D6"/>
    <w:rsid w:val="0072577C"/>
    <w:rsid w:val="00726035"/>
    <w:rsid w:val="007274A2"/>
    <w:rsid w:val="007335C5"/>
    <w:rsid w:val="00733C24"/>
    <w:rsid w:val="00733D64"/>
    <w:rsid w:val="007365A8"/>
    <w:rsid w:val="0073748E"/>
    <w:rsid w:val="007375A9"/>
    <w:rsid w:val="00740C12"/>
    <w:rsid w:val="007428AA"/>
    <w:rsid w:val="00745D69"/>
    <w:rsid w:val="00752700"/>
    <w:rsid w:val="007536B1"/>
    <w:rsid w:val="00755579"/>
    <w:rsid w:val="0075589A"/>
    <w:rsid w:val="007561C3"/>
    <w:rsid w:val="00762834"/>
    <w:rsid w:val="00762CF0"/>
    <w:rsid w:val="00762F3F"/>
    <w:rsid w:val="007635F3"/>
    <w:rsid w:val="007645EF"/>
    <w:rsid w:val="00765C20"/>
    <w:rsid w:val="00765E7C"/>
    <w:rsid w:val="00766418"/>
    <w:rsid w:val="00766CB2"/>
    <w:rsid w:val="007670C2"/>
    <w:rsid w:val="00770C27"/>
    <w:rsid w:val="007719F3"/>
    <w:rsid w:val="00773BE9"/>
    <w:rsid w:val="00774B2A"/>
    <w:rsid w:val="0078548A"/>
    <w:rsid w:val="00786BFD"/>
    <w:rsid w:val="00790452"/>
    <w:rsid w:val="007951E4"/>
    <w:rsid w:val="007969F0"/>
    <w:rsid w:val="007A15EE"/>
    <w:rsid w:val="007A32C1"/>
    <w:rsid w:val="007A44CA"/>
    <w:rsid w:val="007A60CC"/>
    <w:rsid w:val="007B04E4"/>
    <w:rsid w:val="007B0C17"/>
    <w:rsid w:val="007B19AD"/>
    <w:rsid w:val="007B3700"/>
    <w:rsid w:val="007C3F74"/>
    <w:rsid w:val="007C600D"/>
    <w:rsid w:val="007C673D"/>
    <w:rsid w:val="007D0842"/>
    <w:rsid w:val="007D0CF7"/>
    <w:rsid w:val="007D111E"/>
    <w:rsid w:val="007D3374"/>
    <w:rsid w:val="007E1431"/>
    <w:rsid w:val="007E19FD"/>
    <w:rsid w:val="007E34F3"/>
    <w:rsid w:val="007E3DD1"/>
    <w:rsid w:val="007E537F"/>
    <w:rsid w:val="007F06A3"/>
    <w:rsid w:val="007F1684"/>
    <w:rsid w:val="007F227E"/>
    <w:rsid w:val="00800B25"/>
    <w:rsid w:val="00801581"/>
    <w:rsid w:val="00802601"/>
    <w:rsid w:val="00803B90"/>
    <w:rsid w:val="00804138"/>
    <w:rsid w:val="00807646"/>
    <w:rsid w:val="008110B1"/>
    <w:rsid w:val="0081246F"/>
    <w:rsid w:val="00812FA0"/>
    <w:rsid w:val="008170D3"/>
    <w:rsid w:val="00817169"/>
    <w:rsid w:val="008231C7"/>
    <w:rsid w:val="00824B48"/>
    <w:rsid w:val="008268EE"/>
    <w:rsid w:val="008316D7"/>
    <w:rsid w:val="00833873"/>
    <w:rsid w:val="00834B70"/>
    <w:rsid w:val="0083776D"/>
    <w:rsid w:val="00842B37"/>
    <w:rsid w:val="0084689F"/>
    <w:rsid w:val="00854845"/>
    <w:rsid w:val="00854B9F"/>
    <w:rsid w:val="00863ACF"/>
    <w:rsid w:val="00863B23"/>
    <w:rsid w:val="008662FA"/>
    <w:rsid w:val="00875ABD"/>
    <w:rsid w:val="008767D9"/>
    <w:rsid w:val="0087762E"/>
    <w:rsid w:val="00885895"/>
    <w:rsid w:val="00887AAE"/>
    <w:rsid w:val="008902EE"/>
    <w:rsid w:val="00890FAD"/>
    <w:rsid w:val="00893955"/>
    <w:rsid w:val="008955BF"/>
    <w:rsid w:val="008968FF"/>
    <w:rsid w:val="008A0EE7"/>
    <w:rsid w:val="008A1363"/>
    <w:rsid w:val="008A1A67"/>
    <w:rsid w:val="008A3595"/>
    <w:rsid w:val="008A6CA9"/>
    <w:rsid w:val="008B1CA4"/>
    <w:rsid w:val="008B304D"/>
    <w:rsid w:val="008B32F8"/>
    <w:rsid w:val="008B3D26"/>
    <w:rsid w:val="008B4AF0"/>
    <w:rsid w:val="008B5A64"/>
    <w:rsid w:val="008C0A06"/>
    <w:rsid w:val="008C0EA9"/>
    <w:rsid w:val="008C615B"/>
    <w:rsid w:val="008D27D2"/>
    <w:rsid w:val="008D515F"/>
    <w:rsid w:val="008D5F68"/>
    <w:rsid w:val="008E0811"/>
    <w:rsid w:val="008E2596"/>
    <w:rsid w:val="008E34F1"/>
    <w:rsid w:val="008E46E3"/>
    <w:rsid w:val="008E48A2"/>
    <w:rsid w:val="008E4FEC"/>
    <w:rsid w:val="008E6E27"/>
    <w:rsid w:val="008F1FB5"/>
    <w:rsid w:val="008F69D8"/>
    <w:rsid w:val="00901FE5"/>
    <w:rsid w:val="00902A2F"/>
    <w:rsid w:val="009070DA"/>
    <w:rsid w:val="009079CD"/>
    <w:rsid w:val="009127C0"/>
    <w:rsid w:val="00913639"/>
    <w:rsid w:val="00913FD7"/>
    <w:rsid w:val="00915398"/>
    <w:rsid w:val="00922FD0"/>
    <w:rsid w:val="009305F7"/>
    <w:rsid w:val="00930E99"/>
    <w:rsid w:val="00933E0F"/>
    <w:rsid w:val="00934618"/>
    <w:rsid w:val="0094094B"/>
    <w:rsid w:val="00941EA0"/>
    <w:rsid w:val="0094595A"/>
    <w:rsid w:val="00945C54"/>
    <w:rsid w:val="009472DB"/>
    <w:rsid w:val="00950C40"/>
    <w:rsid w:val="00951971"/>
    <w:rsid w:val="00951BA1"/>
    <w:rsid w:val="00952DF7"/>
    <w:rsid w:val="009532C6"/>
    <w:rsid w:val="00955639"/>
    <w:rsid w:val="00957B86"/>
    <w:rsid w:val="0096178C"/>
    <w:rsid w:val="00962581"/>
    <w:rsid w:val="009638C0"/>
    <w:rsid w:val="00963AAF"/>
    <w:rsid w:val="00963F2C"/>
    <w:rsid w:val="0097049B"/>
    <w:rsid w:val="00970ECD"/>
    <w:rsid w:val="00971B11"/>
    <w:rsid w:val="00971C46"/>
    <w:rsid w:val="00972543"/>
    <w:rsid w:val="00972EAC"/>
    <w:rsid w:val="00982AD5"/>
    <w:rsid w:val="009863C9"/>
    <w:rsid w:val="00992DF1"/>
    <w:rsid w:val="00994075"/>
    <w:rsid w:val="00995C27"/>
    <w:rsid w:val="00996022"/>
    <w:rsid w:val="009A14BB"/>
    <w:rsid w:val="009A3343"/>
    <w:rsid w:val="009A4D39"/>
    <w:rsid w:val="009B0B85"/>
    <w:rsid w:val="009B23AB"/>
    <w:rsid w:val="009B6854"/>
    <w:rsid w:val="009C1C3F"/>
    <w:rsid w:val="009C2806"/>
    <w:rsid w:val="009C43D5"/>
    <w:rsid w:val="009C4755"/>
    <w:rsid w:val="009C47B0"/>
    <w:rsid w:val="009C54D8"/>
    <w:rsid w:val="009D167F"/>
    <w:rsid w:val="009D2CC1"/>
    <w:rsid w:val="009D4E3E"/>
    <w:rsid w:val="009D631D"/>
    <w:rsid w:val="009D639C"/>
    <w:rsid w:val="009D7D39"/>
    <w:rsid w:val="009E23EF"/>
    <w:rsid w:val="009E4781"/>
    <w:rsid w:val="009E59B0"/>
    <w:rsid w:val="009E6A70"/>
    <w:rsid w:val="009F083B"/>
    <w:rsid w:val="009F1C04"/>
    <w:rsid w:val="009F4954"/>
    <w:rsid w:val="009F4A83"/>
    <w:rsid w:val="009F5F36"/>
    <w:rsid w:val="00A00651"/>
    <w:rsid w:val="00A01EB0"/>
    <w:rsid w:val="00A0489A"/>
    <w:rsid w:val="00A05ECA"/>
    <w:rsid w:val="00A06AA0"/>
    <w:rsid w:val="00A0767E"/>
    <w:rsid w:val="00A14061"/>
    <w:rsid w:val="00A15478"/>
    <w:rsid w:val="00A16670"/>
    <w:rsid w:val="00A16B2E"/>
    <w:rsid w:val="00A2089B"/>
    <w:rsid w:val="00A20BFE"/>
    <w:rsid w:val="00A23997"/>
    <w:rsid w:val="00A24DBA"/>
    <w:rsid w:val="00A261BF"/>
    <w:rsid w:val="00A30FF2"/>
    <w:rsid w:val="00A32542"/>
    <w:rsid w:val="00A32768"/>
    <w:rsid w:val="00A32E8A"/>
    <w:rsid w:val="00A353F9"/>
    <w:rsid w:val="00A3750A"/>
    <w:rsid w:val="00A37652"/>
    <w:rsid w:val="00A412F9"/>
    <w:rsid w:val="00A41726"/>
    <w:rsid w:val="00A43E9D"/>
    <w:rsid w:val="00A460D7"/>
    <w:rsid w:val="00A47C8A"/>
    <w:rsid w:val="00A51BFA"/>
    <w:rsid w:val="00A53219"/>
    <w:rsid w:val="00A560BD"/>
    <w:rsid w:val="00A56163"/>
    <w:rsid w:val="00A5700F"/>
    <w:rsid w:val="00A57B93"/>
    <w:rsid w:val="00A60225"/>
    <w:rsid w:val="00A65916"/>
    <w:rsid w:val="00A66E82"/>
    <w:rsid w:val="00A72904"/>
    <w:rsid w:val="00A8047A"/>
    <w:rsid w:val="00A83949"/>
    <w:rsid w:val="00A85ADB"/>
    <w:rsid w:val="00A91FE1"/>
    <w:rsid w:val="00A95E1D"/>
    <w:rsid w:val="00A97E1B"/>
    <w:rsid w:val="00AA5893"/>
    <w:rsid w:val="00AA6785"/>
    <w:rsid w:val="00AB1E35"/>
    <w:rsid w:val="00AB39B3"/>
    <w:rsid w:val="00AB4BC1"/>
    <w:rsid w:val="00AB6A2D"/>
    <w:rsid w:val="00AB7A3F"/>
    <w:rsid w:val="00AC3A2B"/>
    <w:rsid w:val="00AC53D1"/>
    <w:rsid w:val="00AC5E5A"/>
    <w:rsid w:val="00AC7018"/>
    <w:rsid w:val="00AC7D27"/>
    <w:rsid w:val="00AD17BA"/>
    <w:rsid w:val="00AD6AB1"/>
    <w:rsid w:val="00AD7A0E"/>
    <w:rsid w:val="00AE01BB"/>
    <w:rsid w:val="00AE0BC8"/>
    <w:rsid w:val="00AE140F"/>
    <w:rsid w:val="00AE175E"/>
    <w:rsid w:val="00AE480C"/>
    <w:rsid w:val="00B0083A"/>
    <w:rsid w:val="00B02851"/>
    <w:rsid w:val="00B048C9"/>
    <w:rsid w:val="00B07270"/>
    <w:rsid w:val="00B10EEA"/>
    <w:rsid w:val="00B1351B"/>
    <w:rsid w:val="00B136DC"/>
    <w:rsid w:val="00B2181E"/>
    <w:rsid w:val="00B21B0F"/>
    <w:rsid w:val="00B2296D"/>
    <w:rsid w:val="00B25CA0"/>
    <w:rsid w:val="00B26722"/>
    <w:rsid w:val="00B30ABE"/>
    <w:rsid w:val="00B3460C"/>
    <w:rsid w:val="00B35767"/>
    <w:rsid w:val="00B35988"/>
    <w:rsid w:val="00B401BF"/>
    <w:rsid w:val="00B42CE3"/>
    <w:rsid w:val="00B42F8F"/>
    <w:rsid w:val="00B431D5"/>
    <w:rsid w:val="00B5030B"/>
    <w:rsid w:val="00B51F0B"/>
    <w:rsid w:val="00B5223C"/>
    <w:rsid w:val="00B54887"/>
    <w:rsid w:val="00B571B4"/>
    <w:rsid w:val="00B61F69"/>
    <w:rsid w:val="00B66888"/>
    <w:rsid w:val="00B66B0D"/>
    <w:rsid w:val="00B715BE"/>
    <w:rsid w:val="00B719F9"/>
    <w:rsid w:val="00B72E98"/>
    <w:rsid w:val="00B82C53"/>
    <w:rsid w:val="00B87184"/>
    <w:rsid w:val="00B879B0"/>
    <w:rsid w:val="00B87A4E"/>
    <w:rsid w:val="00B87ADC"/>
    <w:rsid w:val="00B90280"/>
    <w:rsid w:val="00B92E82"/>
    <w:rsid w:val="00B934F3"/>
    <w:rsid w:val="00B94B5B"/>
    <w:rsid w:val="00BA07A9"/>
    <w:rsid w:val="00BA6B21"/>
    <w:rsid w:val="00BB1B8F"/>
    <w:rsid w:val="00BB2510"/>
    <w:rsid w:val="00BB2A18"/>
    <w:rsid w:val="00BB3816"/>
    <w:rsid w:val="00BB7E84"/>
    <w:rsid w:val="00BC1E1B"/>
    <w:rsid w:val="00BC35DA"/>
    <w:rsid w:val="00BC36D9"/>
    <w:rsid w:val="00BC4C7B"/>
    <w:rsid w:val="00BC5CE6"/>
    <w:rsid w:val="00BC6AD5"/>
    <w:rsid w:val="00BC6C63"/>
    <w:rsid w:val="00BD3890"/>
    <w:rsid w:val="00BD4C29"/>
    <w:rsid w:val="00BD59E2"/>
    <w:rsid w:val="00BD7713"/>
    <w:rsid w:val="00BD7CCA"/>
    <w:rsid w:val="00BE0D5D"/>
    <w:rsid w:val="00BE2F78"/>
    <w:rsid w:val="00BF0472"/>
    <w:rsid w:val="00BF1669"/>
    <w:rsid w:val="00BF501E"/>
    <w:rsid w:val="00C01A35"/>
    <w:rsid w:val="00C0232E"/>
    <w:rsid w:val="00C03B57"/>
    <w:rsid w:val="00C04855"/>
    <w:rsid w:val="00C06062"/>
    <w:rsid w:val="00C07095"/>
    <w:rsid w:val="00C102F5"/>
    <w:rsid w:val="00C112BC"/>
    <w:rsid w:val="00C14BBF"/>
    <w:rsid w:val="00C15671"/>
    <w:rsid w:val="00C16183"/>
    <w:rsid w:val="00C25150"/>
    <w:rsid w:val="00C254FC"/>
    <w:rsid w:val="00C25E45"/>
    <w:rsid w:val="00C3631A"/>
    <w:rsid w:val="00C3720A"/>
    <w:rsid w:val="00C4329C"/>
    <w:rsid w:val="00C47EFE"/>
    <w:rsid w:val="00C52D4D"/>
    <w:rsid w:val="00C56C2C"/>
    <w:rsid w:val="00C6000E"/>
    <w:rsid w:val="00C633E8"/>
    <w:rsid w:val="00C63D67"/>
    <w:rsid w:val="00C658A6"/>
    <w:rsid w:val="00C6651E"/>
    <w:rsid w:val="00C66E17"/>
    <w:rsid w:val="00C7093E"/>
    <w:rsid w:val="00C7203B"/>
    <w:rsid w:val="00C76283"/>
    <w:rsid w:val="00C7679C"/>
    <w:rsid w:val="00C76B33"/>
    <w:rsid w:val="00C805BA"/>
    <w:rsid w:val="00C824A6"/>
    <w:rsid w:val="00C85447"/>
    <w:rsid w:val="00C872DC"/>
    <w:rsid w:val="00C90D35"/>
    <w:rsid w:val="00C92AE4"/>
    <w:rsid w:val="00C946C4"/>
    <w:rsid w:val="00C947E6"/>
    <w:rsid w:val="00C95531"/>
    <w:rsid w:val="00C964CC"/>
    <w:rsid w:val="00CA30D0"/>
    <w:rsid w:val="00CA47C0"/>
    <w:rsid w:val="00CA48AD"/>
    <w:rsid w:val="00CA5296"/>
    <w:rsid w:val="00CA5381"/>
    <w:rsid w:val="00CB2EF4"/>
    <w:rsid w:val="00CB34DE"/>
    <w:rsid w:val="00CB3C4F"/>
    <w:rsid w:val="00CB6D05"/>
    <w:rsid w:val="00CB7304"/>
    <w:rsid w:val="00CB794E"/>
    <w:rsid w:val="00CC32BD"/>
    <w:rsid w:val="00CC4E9D"/>
    <w:rsid w:val="00CC4EEA"/>
    <w:rsid w:val="00CC4FAF"/>
    <w:rsid w:val="00CC51ED"/>
    <w:rsid w:val="00CC77F3"/>
    <w:rsid w:val="00CD09C7"/>
    <w:rsid w:val="00CD100B"/>
    <w:rsid w:val="00CD435A"/>
    <w:rsid w:val="00CD5964"/>
    <w:rsid w:val="00CE4AEC"/>
    <w:rsid w:val="00CE63EB"/>
    <w:rsid w:val="00CF4613"/>
    <w:rsid w:val="00CF7FAC"/>
    <w:rsid w:val="00D01173"/>
    <w:rsid w:val="00D056F5"/>
    <w:rsid w:val="00D069E0"/>
    <w:rsid w:val="00D119FE"/>
    <w:rsid w:val="00D211E5"/>
    <w:rsid w:val="00D22AB5"/>
    <w:rsid w:val="00D22C06"/>
    <w:rsid w:val="00D26B71"/>
    <w:rsid w:val="00D3000A"/>
    <w:rsid w:val="00D30781"/>
    <w:rsid w:val="00D333C2"/>
    <w:rsid w:val="00D34814"/>
    <w:rsid w:val="00D40BDF"/>
    <w:rsid w:val="00D4160E"/>
    <w:rsid w:val="00D4535D"/>
    <w:rsid w:val="00D509C6"/>
    <w:rsid w:val="00D54A54"/>
    <w:rsid w:val="00D57442"/>
    <w:rsid w:val="00D60F0F"/>
    <w:rsid w:val="00D61B28"/>
    <w:rsid w:val="00D710C4"/>
    <w:rsid w:val="00D72A31"/>
    <w:rsid w:val="00D748E8"/>
    <w:rsid w:val="00D76609"/>
    <w:rsid w:val="00D77EF5"/>
    <w:rsid w:val="00D81231"/>
    <w:rsid w:val="00D81614"/>
    <w:rsid w:val="00D825B0"/>
    <w:rsid w:val="00D82CA9"/>
    <w:rsid w:val="00D9092B"/>
    <w:rsid w:val="00D94618"/>
    <w:rsid w:val="00D958B6"/>
    <w:rsid w:val="00D959F7"/>
    <w:rsid w:val="00D95C4F"/>
    <w:rsid w:val="00DA0074"/>
    <w:rsid w:val="00DA2242"/>
    <w:rsid w:val="00DA3947"/>
    <w:rsid w:val="00DA673A"/>
    <w:rsid w:val="00DB369B"/>
    <w:rsid w:val="00DC157D"/>
    <w:rsid w:val="00DC4A44"/>
    <w:rsid w:val="00DC785E"/>
    <w:rsid w:val="00DD05D7"/>
    <w:rsid w:val="00DD2234"/>
    <w:rsid w:val="00DD3C77"/>
    <w:rsid w:val="00DD6088"/>
    <w:rsid w:val="00DE1084"/>
    <w:rsid w:val="00DE2995"/>
    <w:rsid w:val="00DE3DC6"/>
    <w:rsid w:val="00DE7C18"/>
    <w:rsid w:val="00DE7CB7"/>
    <w:rsid w:val="00DF0BDF"/>
    <w:rsid w:val="00DF1B28"/>
    <w:rsid w:val="00DF2E66"/>
    <w:rsid w:val="00DF3DE5"/>
    <w:rsid w:val="00DF4890"/>
    <w:rsid w:val="00DF5EDA"/>
    <w:rsid w:val="00DF5EEA"/>
    <w:rsid w:val="00DF72AA"/>
    <w:rsid w:val="00E002F2"/>
    <w:rsid w:val="00E0252C"/>
    <w:rsid w:val="00E03613"/>
    <w:rsid w:val="00E05910"/>
    <w:rsid w:val="00E12E3B"/>
    <w:rsid w:val="00E1689E"/>
    <w:rsid w:val="00E17BCD"/>
    <w:rsid w:val="00E21BB3"/>
    <w:rsid w:val="00E23A3A"/>
    <w:rsid w:val="00E26E85"/>
    <w:rsid w:val="00E35BAB"/>
    <w:rsid w:val="00E403C3"/>
    <w:rsid w:val="00E419BE"/>
    <w:rsid w:val="00E41DB9"/>
    <w:rsid w:val="00E42695"/>
    <w:rsid w:val="00E42D2F"/>
    <w:rsid w:val="00E43745"/>
    <w:rsid w:val="00E50F16"/>
    <w:rsid w:val="00E51DE9"/>
    <w:rsid w:val="00E53527"/>
    <w:rsid w:val="00E572EC"/>
    <w:rsid w:val="00E60885"/>
    <w:rsid w:val="00E60BFA"/>
    <w:rsid w:val="00E612A3"/>
    <w:rsid w:val="00E62188"/>
    <w:rsid w:val="00E660DA"/>
    <w:rsid w:val="00E70059"/>
    <w:rsid w:val="00E71B19"/>
    <w:rsid w:val="00E74471"/>
    <w:rsid w:val="00E75122"/>
    <w:rsid w:val="00E756A9"/>
    <w:rsid w:val="00E84454"/>
    <w:rsid w:val="00E87D2C"/>
    <w:rsid w:val="00E90278"/>
    <w:rsid w:val="00E93335"/>
    <w:rsid w:val="00E936F6"/>
    <w:rsid w:val="00E944C1"/>
    <w:rsid w:val="00E97ABC"/>
    <w:rsid w:val="00EA4844"/>
    <w:rsid w:val="00EA5010"/>
    <w:rsid w:val="00EA61C4"/>
    <w:rsid w:val="00EA64A7"/>
    <w:rsid w:val="00EA6E05"/>
    <w:rsid w:val="00EB6C14"/>
    <w:rsid w:val="00EB6E2E"/>
    <w:rsid w:val="00EC2D0A"/>
    <w:rsid w:val="00EC3E80"/>
    <w:rsid w:val="00EC7697"/>
    <w:rsid w:val="00ED0E06"/>
    <w:rsid w:val="00ED33A9"/>
    <w:rsid w:val="00ED36B7"/>
    <w:rsid w:val="00ED7BF9"/>
    <w:rsid w:val="00EE2EE7"/>
    <w:rsid w:val="00EE31E5"/>
    <w:rsid w:val="00EE3552"/>
    <w:rsid w:val="00EE4BD0"/>
    <w:rsid w:val="00EF073B"/>
    <w:rsid w:val="00EF2881"/>
    <w:rsid w:val="00F002D2"/>
    <w:rsid w:val="00F0452B"/>
    <w:rsid w:val="00F06A30"/>
    <w:rsid w:val="00F1129A"/>
    <w:rsid w:val="00F12461"/>
    <w:rsid w:val="00F12927"/>
    <w:rsid w:val="00F129A1"/>
    <w:rsid w:val="00F14582"/>
    <w:rsid w:val="00F152BB"/>
    <w:rsid w:val="00F155A7"/>
    <w:rsid w:val="00F204AD"/>
    <w:rsid w:val="00F210D9"/>
    <w:rsid w:val="00F222B9"/>
    <w:rsid w:val="00F22F6E"/>
    <w:rsid w:val="00F2311A"/>
    <w:rsid w:val="00F257CB"/>
    <w:rsid w:val="00F25B7A"/>
    <w:rsid w:val="00F25D3A"/>
    <w:rsid w:val="00F27192"/>
    <w:rsid w:val="00F30A77"/>
    <w:rsid w:val="00F31F83"/>
    <w:rsid w:val="00F34AA6"/>
    <w:rsid w:val="00F359E9"/>
    <w:rsid w:val="00F372C2"/>
    <w:rsid w:val="00F43889"/>
    <w:rsid w:val="00F440A1"/>
    <w:rsid w:val="00F44571"/>
    <w:rsid w:val="00F455C5"/>
    <w:rsid w:val="00F50C98"/>
    <w:rsid w:val="00F519FA"/>
    <w:rsid w:val="00F60D4C"/>
    <w:rsid w:val="00F6599A"/>
    <w:rsid w:val="00F6711B"/>
    <w:rsid w:val="00F7039D"/>
    <w:rsid w:val="00F720F1"/>
    <w:rsid w:val="00F761E1"/>
    <w:rsid w:val="00F8613D"/>
    <w:rsid w:val="00F862AF"/>
    <w:rsid w:val="00F87511"/>
    <w:rsid w:val="00F92F87"/>
    <w:rsid w:val="00F95279"/>
    <w:rsid w:val="00F971A4"/>
    <w:rsid w:val="00FA0007"/>
    <w:rsid w:val="00FA3CED"/>
    <w:rsid w:val="00FA45ED"/>
    <w:rsid w:val="00FA4616"/>
    <w:rsid w:val="00FA79A5"/>
    <w:rsid w:val="00FB1707"/>
    <w:rsid w:val="00FB7498"/>
    <w:rsid w:val="00FC127A"/>
    <w:rsid w:val="00FD01D4"/>
    <w:rsid w:val="00FD2C98"/>
    <w:rsid w:val="00FD6CC8"/>
    <w:rsid w:val="00FE00AF"/>
    <w:rsid w:val="00FE15ED"/>
    <w:rsid w:val="00FE4DF3"/>
    <w:rsid w:val="00FE565A"/>
    <w:rsid w:val="00FF0B63"/>
    <w:rsid w:val="00FF46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3A350B1D-1840-4337-B377-4D25A7C5D1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B3460C"/>
    <w:pPr>
      <w:pBdr>
        <w:top w:val="nil"/>
        <w:left w:val="nil"/>
        <w:bottom w:val="nil"/>
        <w:right w:val="nil"/>
        <w:between w:val="nil"/>
      </w:pBdr>
      <w:spacing w:after="200" w:line="276" w:lineRule="auto"/>
      <w:ind w:left="720"/>
      <w:contextualSpacing/>
    </w:pPr>
    <w:rPr>
      <w:rFonts w:ascii="Calibri" w:eastAsia="Calibri" w:hAnsi="Calibri" w:cs="Calibri"/>
      <w:color w:val="000000"/>
      <w:lang w:val="e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96</Words>
  <Characters>549</Characters>
  <Application>Microsoft Office Word</Application>
  <DocSecurity>0</DocSecurity>
  <Lines>4</Lines>
  <Paragraphs>1</Paragraphs>
  <ScaleCrop>false</ScaleCrop>
  <Company/>
  <LinksUpToDate>false</LinksUpToDate>
  <CharactersWithSpaces>6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gan Atikeler</dc:creator>
  <cp:keywords/>
  <dc:description/>
  <cp:lastModifiedBy>Kagan Atikeler</cp:lastModifiedBy>
  <cp:revision>5</cp:revision>
  <dcterms:created xsi:type="dcterms:W3CDTF">2020-06-05T20:52:00Z</dcterms:created>
  <dcterms:modified xsi:type="dcterms:W3CDTF">2020-09-11T08:26:00Z</dcterms:modified>
</cp:coreProperties>
</file>